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1403C" w:rsidRDefault="005B1F0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 3</w:t>
      </w:r>
      <w:r w:rsidR="00C4763D">
        <w:rPr>
          <w:rFonts w:ascii="Times New Roman" w:hAnsi="Times New Roman" w:cs="Times New Roman"/>
          <w:sz w:val="24"/>
          <w:szCs w:val="24"/>
        </w:rPr>
        <w:t xml:space="preserve"> Discussion</w:t>
      </w:r>
    </w:p>
    <w:p w:rsidR="00C4763D" w:rsidRDefault="00C4763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Default="005B1F0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5B1F0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C3534" w:rsidRDefault="005B1F01" w:rsidP="00FC353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nit 3 Discussion</w:t>
      </w:r>
    </w:p>
    <w:p w:rsidR="0008177B" w:rsidRDefault="0008177B" w:rsidP="00046A0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B033FD" w:rsidRPr="00B033FD" w:rsidRDefault="005B1F01" w:rsidP="00046A0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agraph 1</w:t>
      </w:r>
    </w:p>
    <w:p w:rsidR="00E82A2D" w:rsidRDefault="005B1F01" w:rsidP="002B681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esign tool in Microsoft Word can be used for various purposes, such as creating a professional document. </w:t>
      </w:r>
      <w:r w:rsidR="008C10D0">
        <w:rPr>
          <w:rFonts w:ascii="Times New Roman" w:hAnsi="Times New Roman" w:cs="Times New Roman"/>
          <w:sz w:val="24"/>
          <w:szCs w:val="24"/>
        </w:rPr>
        <w:t xml:space="preserve">It enables a person to choose a pre-existing format from various ones that are provided, to fill in what is needed and make the document look professionally eligible. </w:t>
      </w:r>
      <w:r w:rsidR="00080842">
        <w:rPr>
          <w:rFonts w:ascii="Times New Roman" w:hAnsi="Times New Roman" w:cs="Times New Roman"/>
          <w:sz w:val="24"/>
          <w:szCs w:val="24"/>
        </w:rPr>
        <w:t xml:space="preserve">This tool is extremely useful as it allows a person to choose a professional or academic format, whichever is suitable for their desired purpose. </w:t>
      </w:r>
      <w:r w:rsidR="004F6C76">
        <w:rPr>
          <w:rFonts w:ascii="Times New Roman" w:hAnsi="Times New Roman" w:cs="Times New Roman"/>
          <w:sz w:val="24"/>
          <w:szCs w:val="24"/>
        </w:rPr>
        <w:t>It can also be used to add or edit any text and imagery used by the person in their document</w:t>
      </w:r>
      <w:r w:rsidR="00D077B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077B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mpen</w:t>
      </w:r>
      <w:proofErr w:type="spellEnd"/>
      <w:r w:rsidR="00D077B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bookmarkStart w:id="0" w:name="_GoBack"/>
      <w:bookmarkEnd w:id="0"/>
      <w:r w:rsidR="00D077B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&amp; Jackson, </w:t>
      </w:r>
      <w:r w:rsidR="00D077BB" w:rsidRPr="00715C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7)</w:t>
      </w:r>
      <w:r w:rsidR="004F6C76">
        <w:rPr>
          <w:rFonts w:ascii="Times New Roman" w:hAnsi="Times New Roman" w:cs="Times New Roman"/>
          <w:sz w:val="24"/>
          <w:szCs w:val="24"/>
        </w:rPr>
        <w:t>. It can also b</w:t>
      </w:r>
      <w:r w:rsidR="00DB4E1D">
        <w:rPr>
          <w:rFonts w:ascii="Times New Roman" w:hAnsi="Times New Roman" w:cs="Times New Roman"/>
          <w:sz w:val="24"/>
          <w:szCs w:val="24"/>
        </w:rPr>
        <w:t>e easily composed by combin</w:t>
      </w:r>
      <w:r w:rsidR="004F6C76">
        <w:rPr>
          <w:rFonts w:ascii="Times New Roman" w:hAnsi="Times New Roman" w:cs="Times New Roman"/>
          <w:sz w:val="24"/>
          <w:szCs w:val="24"/>
        </w:rPr>
        <w:t xml:space="preserve">ing </w:t>
      </w:r>
      <w:r w:rsidR="00DB4E1D">
        <w:rPr>
          <w:rFonts w:ascii="Times New Roman" w:hAnsi="Times New Roman" w:cs="Times New Roman"/>
          <w:sz w:val="24"/>
          <w:szCs w:val="24"/>
        </w:rPr>
        <w:t>various geometric shapes, symbols, and objects</w:t>
      </w:r>
      <w:r w:rsidR="00323792">
        <w:rPr>
          <w:rFonts w:ascii="Times New Roman" w:hAnsi="Times New Roman" w:cs="Times New Roman"/>
          <w:sz w:val="24"/>
          <w:szCs w:val="24"/>
        </w:rPr>
        <w:t xml:space="preserve">. </w:t>
      </w:r>
      <w:r w:rsidR="009A2AAC">
        <w:rPr>
          <w:rFonts w:ascii="Times New Roman" w:hAnsi="Times New Roman" w:cs="Times New Roman"/>
          <w:sz w:val="24"/>
          <w:szCs w:val="24"/>
        </w:rPr>
        <w:t xml:space="preserve">The design tool helps, select various titles to input while making a professional document. It also helps separate paragraphs from subheadings so that the document looks </w:t>
      </w:r>
      <w:r w:rsidR="00574D7F">
        <w:rPr>
          <w:rFonts w:ascii="Times New Roman" w:hAnsi="Times New Roman" w:cs="Times New Roman"/>
          <w:sz w:val="24"/>
          <w:szCs w:val="24"/>
        </w:rPr>
        <w:t>qualified</w:t>
      </w:r>
      <w:r w:rsidR="009A2AAC">
        <w:rPr>
          <w:rFonts w:ascii="Times New Roman" w:hAnsi="Times New Roman" w:cs="Times New Roman"/>
          <w:sz w:val="24"/>
          <w:szCs w:val="24"/>
        </w:rPr>
        <w:t xml:space="preserve"> and precise. </w:t>
      </w:r>
      <w:r w:rsidR="008C03B5">
        <w:rPr>
          <w:rFonts w:ascii="Times New Roman" w:hAnsi="Times New Roman" w:cs="Times New Roman"/>
          <w:sz w:val="24"/>
          <w:szCs w:val="24"/>
        </w:rPr>
        <w:t>The design tool also helps with correcting prior mistakes which can be confusing when preparing a file.</w:t>
      </w:r>
    </w:p>
    <w:p w:rsidR="00B033FD" w:rsidRDefault="00B033FD" w:rsidP="00B033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033FD" w:rsidRDefault="005B1F01" w:rsidP="00B033F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agraph 2</w:t>
      </w:r>
    </w:p>
    <w:p w:rsidR="00B033FD" w:rsidRPr="00B033FD" w:rsidRDefault="005B1F01" w:rsidP="00B033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pelling &amp; Error tool helps proofread and correct any grammatical errors included in a word document. </w:t>
      </w:r>
      <w:r w:rsidR="006C6F5F">
        <w:rPr>
          <w:rFonts w:ascii="Times New Roman" w:hAnsi="Times New Roman" w:cs="Times New Roman"/>
          <w:sz w:val="24"/>
          <w:szCs w:val="24"/>
        </w:rPr>
        <w:t xml:space="preserve">This editing </w:t>
      </w:r>
      <w:r w:rsidR="008354EC">
        <w:rPr>
          <w:rFonts w:ascii="Times New Roman" w:hAnsi="Times New Roman" w:cs="Times New Roman"/>
          <w:sz w:val="24"/>
          <w:szCs w:val="24"/>
        </w:rPr>
        <w:t xml:space="preserve">tool can make a considerable difference when </w:t>
      </w:r>
      <w:r w:rsidR="00321DE2">
        <w:rPr>
          <w:rFonts w:ascii="Times New Roman" w:hAnsi="Times New Roman" w:cs="Times New Roman"/>
          <w:sz w:val="24"/>
          <w:szCs w:val="24"/>
        </w:rPr>
        <w:t xml:space="preserve">creating a professional document. It is quite useful when finding out grammatical, punctuation errors consisted of a document. </w:t>
      </w:r>
      <w:r w:rsidR="00892C9D">
        <w:rPr>
          <w:rFonts w:ascii="Times New Roman" w:hAnsi="Times New Roman" w:cs="Times New Roman"/>
          <w:sz w:val="24"/>
          <w:szCs w:val="24"/>
        </w:rPr>
        <w:t xml:space="preserve">Thus, using this tool, it would enable the user to correct any spelling, sentence structure, or punctuation errors that are consisted of the document. </w:t>
      </w:r>
      <w:r w:rsidR="00B337BD">
        <w:rPr>
          <w:rFonts w:ascii="Times New Roman" w:hAnsi="Times New Roman" w:cs="Times New Roman"/>
          <w:sz w:val="24"/>
          <w:szCs w:val="24"/>
        </w:rPr>
        <w:t xml:space="preserve">It is very important that all documents are spellchecked before submitting them as most of these documents </w:t>
      </w:r>
      <w:r w:rsidR="0003687B">
        <w:rPr>
          <w:rFonts w:ascii="Times New Roman" w:hAnsi="Times New Roman" w:cs="Times New Roman"/>
          <w:sz w:val="24"/>
          <w:szCs w:val="24"/>
        </w:rPr>
        <w:t xml:space="preserve">are official and requires professional work. The took also has a dictionary with it which helps users find the most appropriate words to use or replace while making a document. This tool can also be </w:t>
      </w:r>
      <w:r w:rsidR="0003687B">
        <w:rPr>
          <w:rFonts w:ascii="Times New Roman" w:hAnsi="Times New Roman" w:cs="Times New Roman"/>
          <w:sz w:val="24"/>
          <w:szCs w:val="24"/>
        </w:rPr>
        <w:lastRenderedPageBreak/>
        <w:t xml:space="preserve">useful for those with </w:t>
      </w:r>
      <w:r w:rsidR="00D271A6">
        <w:rPr>
          <w:rFonts w:ascii="Times New Roman" w:hAnsi="Times New Roman" w:cs="Times New Roman"/>
          <w:sz w:val="24"/>
          <w:szCs w:val="24"/>
        </w:rPr>
        <w:t>certain</w:t>
      </w:r>
      <w:r w:rsidR="0003687B">
        <w:rPr>
          <w:rFonts w:ascii="Times New Roman" w:hAnsi="Times New Roman" w:cs="Times New Roman"/>
          <w:sz w:val="24"/>
          <w:szCs w:val="24"/>
        </w:rPr>
        <w:t xml:space="preserve"> </w:t>
      </w:r>
      <w:r w:rsidR="00D271A6">
        <w:rPr>
          <w:rFonts w:ascii="Times New Roman" w:hAnsi="Times New Roman" w:cs="Times New Roman"/>
          <w:sz w:val="24"/>
          <w:szCs w:val="24"/>
        </w:rPr>
        <w:t xml:space="preserve">learning disabilities. It offers sensible alternatives to users with different </w:t>
      </w:r>
      <w:r w:rsidR="00A47175">
        <w:rPr>
          <w:rFonts w:ascii="Times New Roman" w:hAnsi="Times New Roman" w:cs="Times New Roman"/>
          <w:sz w:val="24"/>
          <w:szCs w:val="24"/>
        </w:rPr>
        <w:t>needs. Moreover, a spell</w:t>
      </w:r>
      <w:r w:rsidR="003A0313">
        <w:rPr>
          <w:rFonts w:ascii="Times New Roman" w:hAnsi="Times New Roman" w:cs="Times New Roman"/>
          <w:sz w:val="24"/>
          <w:szCs w:val="24"/>
        </w:rPr>
        <w:t>checker can help the pupil with identifying their mistakes so that they can practice becoming more punctual.</w:t>
      </w:r>
    </w:p>
    <w:p w:rsidR="008C03B5" w:rsidRPr="00FC3534" w:rsidRDefault="008C03B5" w:rsidP="002B681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8177B" w:rsidRDefault="005B1F01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5B1F01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8177B" w:rsidRPr="00715C87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74D28" w:rsidRPr="00715C87" w:rsidRDefault="00715C87" w:rsidP="0011403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715C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mpen</w:t>
      </w:r>
      <w:proofErr w:type="spellEnd"/>
      <w:r w:rsidRPr="00715C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G., &amp; Jackson, C. (2017). Understanding Microsoft Word 2016.</w:t>
      </w:r>
    </w:p>
    <w:sectPr w:rsidR="00C74D28" w:rsidRPr="00715C87" w:rsidSect="00C74D2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1F01" w:rsidRDefault="005B1F01">
      <w:pPr>
        <w:spacing w:after="0" w:line="240" w:lineRule="auto"/>
      </w:pPr>
      <w:r>
        <w:separator/>
      </w:r>
    </w:p>
  </w:endnote>
  <w:endnote w:type="continuationSeparator" w:id="0">
    <w:p w:rsidR="005B1F01" w:rsidRDefault="005B1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1F01" w:rsidRDefault="005B1F01">
      <w:pPr>
        <w:spacing w:after="0" w:line="240" w:lineRule="auto"/>
      </w:pPr>
      <w:r>
        <w:separator/>
      </w:r>
    </w:p>
  </w:footnote>
  <w:footnote w:type="continuationSeparator" w:id="0">
    <w:p w:rsidR="005B1F01" w:rsidRDefault="005B1F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5B1F01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</w:t>
    </w:r>
    <w:r w:rsidR="00FC3534">
      <w:rPr>
        <w:rFonts w:ascii="Times New Roman" w:hAnsi="Times New Roman" w:cs="Times New Roman"/>
        <w:sz w:val="24"/>
        <w:szCs w:val="24"/>
      </w:rPr>
      <w:t>ing Head: IT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15C8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5B1F01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T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D077BB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18180D"/>
    <w:multiLevelType w:val="hybridMultilevel"/>
    <w:tmpl w:val="BAEC6DB8"/>
    <w:lvl w:ilvl="0" w:tplc="65B06A94">
      <w:start w:val="1"/>
      <w:numFmt w:val="decimal"/>
      <w:lvlText w:val="%1."/>
      <w:lvlJc w:val="left"/>
      <w:pPr>
        <w:ind w:left="720" w:hanging="360"/>
      </w:pPr>
    </w:lvl>
    <w:lvl w:ilvl="1" w:tplc="40C8B306" w:tentative="1">
      <w:start w:val="1"/>
      <w:numFmt w:val="lowerLetter"/>
      <w:lvlText w:val="%2."/>
      <w:lvlJc w:val="left"/>
      <w:pPr>
        <w:ind w:left="1440" w:hanging="360"/>
      </w:pPr>
    </w:lvl>
    <w:lvl w:ilvl="2" w:tplc="A35CB1FE" w:tentative="1">
      <w:start w:val="1"/>
      <w:numFmt w:val="lowerRoman"/>
      <w:lvlText w:val="%3."/>
      <w:lvlJc w:val="right"/>
      <w:pPr>
        <w:ind w:left="2160" w:hanging="180"/>
      </w:pPr>
    </w:lvl>
    <w:lvl w:ilvl="3" w:tplc="0F824FB4" w:tentative="1">
      <w:start w:val="1"/>
      <w:numFmt w:val="decimal"/>
      <w:lvlText w:val="%4."/>
      <w:lvlJc w:val="left"/>
      <w:pPr>
        <w:ind w:left="2880" w:hanging="360"/>
      </w:pPr>
    </w:lvl>
    <w:lvl w:ilvl="4" w:tplc="1FAC7058" w:tentative="1">
      <w:start w:val="1"/>
      <w:numFmt w:val="lowerLetter"/>
      <w:lvlText w:val="%5."/>
      <w:lvlJc w:val="left"/>
      <w:pPr>
        <w:ind w:left="3600" w:hanging="360"/>
      </w:pPr>
    </w:lvl>
    <w:lvl w:ilvl="5" w:tplc="3C2CCF50" w:tentative="1">
      <w:start w:val="1"/>
      <w:numFmt w:val="lowerRoman"/>
      <w:lvlText w:val="%6."/>
      <w:lvlJc w:val="right"/>
      <w:pPr>
        <w:ind w:left="4320" w:hanging="180"/>
      </w:pPr>
    </w:lvl>
    <w:lvl w:ilvl="6" w:tplc="EB5CADF4" w:tentative="1">
      <w:start w:val="1"/>
      <w:numFmt w:val="decimal"/>
      <w:lvlText w:val="%7."/>
      <w:lvlJc w:val="left"/>
      <w:pPr>
        <w:ind w:left="5040" w:hanging="360"/>
      </w:pPr>
    </w:lvl>
    <w:lvl w:ilvl="7" w:tplc="F2BA9378" w:tentative="1">
      <w:start w:val="1"/>
      <w:numFmt w:val="lowerLetter"/>
      <w:lvlText w:val="%8."/>
      <w:lvlJc w:val="left"/>
      <w:pPr>
        <w:ind w:left="5760" w:hanging="360"/>
      </w:pPr>
    </w:lvl>
    <w:lvl w:ilvl="8" w:tplc="F9CC975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TQ1MjMyNDAwMzJV0lEKTi0uzszPAykwrQUAptw21SwAAAA="/>
  </w:docVars>
  <w:rsids>
    <w:rsidRoot w:val="0008177B"/>
    <w:rsid w:val="00024ABE"/>
    <w:rsid w:val="0003687B"/>
    <w:rsid w:val="00046A0B"/>
    <w:rsid w:val="00080842"/>
    <w:rsid w:val="0008177B"/>
    <w:rsid w:val="000C2378"/>
    <w:rsid w:val="000C4872"/>
    <w:rsid w:val="000C7556"/>
    <w:rsid w:val="000E5EF1"/>
    <w:rsid w:val="000F3287"/>
    <w:rsid w:val="0011403C"/>
    <w:rsid w:val="00130A33"/>
    <w:rsid w:val="00141074"/>
    <w:rsid w:val="00187C02"/>
    <w:rsid w:val="001A02CC"/>
    <w:rsid w:val="001D72A8"/>
    <w:rsid w:val="00201D5E"/>
    <w:rsid w:val="00242E7E"/>
    <w:rsid w:val="00267851"/>
    <w:rsid w:val="002727C2"/>
    <w:rsid w:val="002777E7"/>
    <w:rsid w:val="002A6BEE"/>
    <w:rsid w:val="002B6813"/>
    <w:rsid w:val="00321DE2"/>
    <w:rsid w:val="00323792"/>
    <w:rsid w:val="0034125C"/>
    <w:rsid w:val="00371BAB"/>
    <w:rsid w:val="003853F0"/>
    <w:rsid w:val="003A0313"/>
    <w:rsid w:val="003D0BAC"/>
    <w:rsid w:val="00421E2F"/>
    <w:rsid w:val="00471063"/>
    <w:rsid w:val="004A07E8"/>
    <w:rsid w:val="004F6C76"/>
    <w:rsid w:val="00550EFD"/>
    <w:rsid w:val="00554051"/>
    <w:rsid w:val="00574D7F"/>
    <w:rsid w:val="005B1F01"/>
    <w:rsid w:val="005C20F1"/>
    <w:rsid w:val="006143BB"/>
    <w:rsid w:val="00672FA4"/>
    <w:rsid w:val="006B19E8"/>
    <w:rsid w:val="006C6F5F"/>
    <w:rsid w:val="00715C87"/>
    <w:rsid w:val="00781859"/>
    <w:rsid w:val="007B1F25"/>
    <w:rsid w:val="00807E6C"/>
    <w:rsid w:val="008109A6"/>
    <w:rsid w:val="00811618"/>
    <w:rsid w:val="008354EC"/>
    <w:rsid w:val="00877CA7"/>
    <w:rsid w:val="00892C9D"/>
    <w:rsid w:val="008A3E38"/>
    <w:rsid w:val="008B2C4D"/>
    <w:rsid w:val="008C03B5"/>
    <w:rsid w:val="008C10D0"/>
    <w:rsid w:val="0090301E"/>
    <w:rsid w:val="009A2AAC"/>
    <w:rsid w:val="009F0D81"/>
    <w:rsid w:val="00A106AF"/>
    <w:rsid w:val="00A4374D"/>
    <w:rsid w:val="00A47175"/>
    <w:rsid w:val="00B033FD"/>
    <w:rsid w:val="00B337BD"/>
    <w:rsid w:val="00B35EBC"/>
    <w:rsid w:val="00B405F9"/>
    <w:rsid w:val="00B73412"/>
    <w:rsid w:val="00B84D3C"/>
    <w:rsid w:val="00C25C07"/>
    <w:rsid w:val="00C4763D"/>
    <w:rsid w:val="00C5356B"/>
    <w:rsid w:val="00C74D28"/>
    <w:rsid w:val="00C75C92"/>
    <w:rsid w:val="00C7682F"/>
    <w:rsid w:val="00CA2688"/>
    <w:rsid w:val="00CF0A51"/>
    <w:rsid w:val="00D077BB"/>
    <w:rsid w:val="00D271A6"/>
    <w:rsid w:val="00D5076D"/>
    <w:rsid w:val="00D95087"/>
    <w:rsid w:val="00DB4E1D"/>
    <w:rsid w:val="00E82A2D"/>
    <w:rsid w:val="00EF1641"/>
    <w:rsid w:val="00F94B9F"/>
    <w:rsid w:val="00FC3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046A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90365F-8BAA-4A30-A432-5F40BC53D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ky PC 12</cp:lastModifiedBy>
  <cp:revision>3</cp:revision>
  <dcterms:created xsi:type="dcterms:W3CDTF">2019-01-19T02:40:00Z</dcterms:created>
  <dcterms:modified xsi:type="dcterms:W3CDTF">2019-01-19T02:42:00Z</dcterms:modified>
</cp:coreProperties>
</file>